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6A3C7" w14:textId="77777777" w:rsidR="009515F8" w:rsidRDefault="009515F8" w:rsidP="009515F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AA95ED8" w14:textId="77777777" w:rsidR="009515F8" w:rsidRDefault="009515F8" w:rsidP="009515F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8657A58" w14:textId="77777777" w:rsidR="009515F8" w:rsidRDefault="009515F8" w:rsidP="009515F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6E74635" w14:textId="77777777" w:rsidR="009515F8" w:rsidRDefault="009515F8" w:rsidP="009515F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55E6BF3" w14:textId="77777777" w:rsidR="009515F8" w:rsidRDefault="009515F8" w:rsidP="009515F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08E60C5" w14:textId="77777777" w:rsidR="009515F8" w:rsidRPr="009515F8" w:rsidRDefault="009515F8" w:rsidP="009515F8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98A8DC2" w14:textId="72603998" w:rsidR="009515F8" w:rsidRPr="009515F8" w:rsidRDefault="009515F8" w:rsidP="009515F8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9515F8">
        <w:rPr>
          <w:rFonts w:ascii="Times New Roman" w:hAnsi="Times New Roman" w:cs="Times New Roman"/>
          <w:b/>
          <w:bCs/>
          <w:sz w:val="36"/>
          <w:szCs w:val="36"/>
        </w:rPr>
        <w:t>LAB 1 REPORT</w:t>
      </w:r>
    </w:p>
    <w:p w14:paraId="2B1146EA" w14:textId="6D33DBF7" w:rsidR="009515F8" w:rsidRPr="009515F8" w:rsidRDefault="009515F8" w:rsidP="009515F8">
      <w:pPr>
        <w:jc w:val="center"/>
        <w:rPr>
          <w:rFonts w:ascii="Times New Roman" w:hAnsi="Times New Roman" w:cs="Times New Roman"/>
          <w:sz w:val="28"/>
          <w:szCs w:val="28"/>
        </w:rPr>
      </w:pPr>
      <w:r w:rsidRPr="009515F8">
        <w:rPr>
          <w:rFonts w:ascii="Times New Roman" w:hAnsi="Times New Roman" w:cs="Times New Roman"/>
          <w:b/>
          <w:bCs/>
          <w:sz w:val="28"/>
          <w:szCs w:val="28"/>
        </w:rPr>
        <w:t>Course:</w:t>
      </w:r>
      <w:r w:rsidRPr="009515F8">
        <w:rPr>
          <w:rFonts w:ascii="Times New Roman" w:hAnsi="Times New Roman" w:cs="Times New Roman"/>
          <w:sz w:val="28"/>
          <w:szCs w:val="28"/>
        </w:rPr>
        <w:t xml:space="preserve"> 633</w:t>
      </w:r>
    </w:p>
    <w:p w14:paraId="0E89A9AC" w14:textId="40361A08" w:rsidR="009515F8" w:rsidRPr="009515F8" w:rsidRDefault="009515F8" w:rsidP="009515F8">
      <w:pPr>
        <w:jc w:val="center"/>
        <w:rPr>
          <w:rFonts w:ascii="Times New Roman" w:hAnsi="Times New Roman" w:cs="Times New Roman"/>
          <w:sz w:val="28"/>
          <w:szCs w:val="28"/>
        </w:rPr>
      </w:pPr>
      <w:r w:rsidRPr="009515F8">
        <w:rPr>
          <w:rFonts w:ascii="Times New Roman" w:hAnsi="Times New Roman" w:cs="Times New Roman"/>
          <w:b/>
          <w:bCs/>
          <w:sz w:val="28"/>
          <w:szCs w:val="28"/>
        </w:rPr>
        <w:t>Section:</w:t>
      </w:r>
      <w:r w:rsidRPr="009515F8">
        <w:rPr>
          <w:rFonts w:ascii="Times New Roman" w:hAnsi="Times New Roman" w:cs="Times New Roman"/>
          <w:sz w:val="28"/>
          <w:szCs w:val="28"/>
        </w:rPr>
        <w:t xml:space="preserve"> 6</w:t>
      </w:r>
    </w:p>
    <w:p w14:paraId="76916CAF" w14:textId="59AB04AA" w:rsidR="009515F8" w:rsidRPr="009515F8" w:rsidRDefault="009515F8" w:rsidP="009515F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515F8">
        <w:rPr>
          <w:rFonts w:ascii="Times New Roman" w:hAnsi="Times New Roman" w:cs="Times New Roman"/>
          <w:b/>
          <w:bCs/>
          <w:sz w:val="28"/>
          <w:szCs w:val="28"/>
        </w:rPr>
        <w:t>Group Members:</w:t>
      </w:r>
    </w:p>
    <w:p w14:paraId="10DEE62C" w14:textId="06C94D38" w:rsidR="009515F8" w:rsidRPr="009515F8" w:rsidRDefault="009515F8" w:rsidP="009515F8">
      <w:pPr>
        <w:jc w:val="center"/>
        <w:rPr>
          <w:rFonts w:ascii="Times New Roman" w:hAnsi="Times New Roman" w:cs="Times New Roman"/>
          <w:sz w:val="28"/>
          <w:szCs w:val="28"/>
        </w:rPr>
      </w:pPr>
      <w:r w:rsidRPr="009515F8">
        <w:rPr>
          <w:rFonts w:ascii="Times New Roman" w:hAnsi="Times New Roman" w:cs="Times New Roman"/>
          <w:sz w:val="28"/>
          <w:szCs w:val="28"/>
        </w:rPr>
        <w:t>Alishba Aamir</w:t>
      </w:r>
    </w:p>
    <w:p w14:paraId="73A4152A" w14:textId="6BF5E730" w:rsidR="009515F8" w:rsidRPr="009515F8" w:rsidRDefault="009515F8" w:rsidP="009515F8">
      <w:pPr>
        <w:jc w:val="center"/>
        <w:rPr>
          <w:rFonts w:ascii="Times New Roman" w:hAnsi="Times New Roman" w:cs="Times New Roman"/>
          <w:spacing w:val="3"/>
          <w:sz w:val="28"/>
          <w:szCs w:val="28"/>
          <w:shd w:val="clear" w:color="auto" w:fill="FFFFFF"/>
        </w:rPr>
      </w:pPr>
      <w:r w:rsidRPr="009515F8">
        <w:rPr>
          <w:rFonts w:ascii="Times New Roman" w:hAnsi="Times New Roman" w:cs="Times New Roman"/>
          <w:spacing w:val="3"/>
          <w:sz w:val="28"/>
          <w:szCs w:val="28"/>
          <w:shd w:val="clear" w:color="auto" w:fill="FFFFFF"/>
        </w:rPr>
        <w:t xml:space="preserve">Ivan </w:t>
      </w:r>
      <w:proofErr w:type="spellStart"/>
      <w:r w:rsidRPr="009515F8">
        <w:rPr>
          <w:rFonts w:ascii="Times New Roman" w:hAnsi="Times New Roman" w:cs="Times New Roman"/>
          <w:spacing w:val="3"/>
          <w:sz w:val="28"/>
          <w:szCs w:val="28"/>
          <w:shd w:val="clear" w:color="auto" w:fill="FFFFFF"/>
        </w:rPr>
        <w:t>Golovine</w:t>
      </w:r>
      <w:proofErr w:type="spellEnd"/>
    </w:p>
    <w:p w14:paraId="53B306D6" w14:textId="5F56A1DF" w:rsidR="009515F8" w:rsidRPr="009515F8" w:rsidRDefault="009515F8" w:rsidP="009515F8">
      <w:pPr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9515F8">
        <w:rPr>
          <w:rFonts w:ascii="Times New Roman" w:hAnsi="Times New Roman" w:cs="Times New Roman"/>
          <w:spacing w:val="3"/>
          <w:sz w:val="28"/>
          <w:szCs w:val="28"/>
          <w:shd w:val="clear" w:color="auto" w:fill="FFFFFF"/>
        </w:rPr>
        <w:t>Fangbo</w:t>
      </w:r>
      <w:proofErr w:type="spellEnd"/>
      <w:r w:rsidRPr="009515F8">
        <w:rPr>
          <w:rFonts w:ascii="Times New Roman" w:hAnsi="Times New Roman" w:cs="Times New Roman"/>
          <w:spacing w:val="3"/>
          <w:sz w:val="28"/>
          <w:szCs w:val="28"/>
          <w:shd w:val="clear" w:color="auto" w:fill="FFFFFF"/>
        </w:rPr>
        <w:t xml:space="preserve"> Ren</w:t>
      </w:r>
    </w:p>
    <w:p w14:paraId="26312EDE" w14:textId="77777777" w:rsidR="009515F8" w:rsidRDefault="009515F8" w:rsidP="004D5C5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EE7E819" w14:textId="77777777" w:rsidR="009515F8" w:rsidRDefault="009515F8" w:rsidP="004D5C5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F854606" w14:textId="77777777" w:rsidR="009515F8" w:rsidRDefault="009515F8" w:rsidP="004D5C5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C15D46" w14:textId="77777777" w:rsidR="009515F8" w:rsidRDefault="009515F8" w:rsidP="004D5C5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B19C9B7" w14:textId="77777777" w:rsidR="009515F8" w:rsidRDefault="009515F8" w:rsidP="004D5C5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CF5C131" w14:textId="77777777" w:rsidR="009515F8" w:rsidRDefault="009515F8" w:rsidP="004D5C5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1C95D7" w14:textId="77777777" w:rsidR="009515F8" w:rsidRDefault="009515F8" w:rsidP="004D5C5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DC5F8F2" w14:textId="77777777" w:rsidR="009515F8" w:rsidRDefault="009515F8" w:rsidP="004D5C5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D8AE29" w14:textId="77777777" w:rsidR="009515F8" w:rsidRDefault="009515F8" w:rsidP="004D5C5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D25F8CA" w14:textId="77777777" w:rsidR="009515F8" w:rsidRDefault="009515F8" w:rsidP="004D5C5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F9561AB" w14:textId="77777777" w:rsidR="009515F8" w:rsidRDefault="009515F8" w:rsidP="004D5C5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B16568" w14:textId="77777777" w:rsidR="009515F8" w:rsidRDefault="009515F8" w:rsidP="004D5C5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F9BBD7" w14:textId="77777777" w:rsidR="00B55590" w:rsidRDefault="00B55590" w:rsidP="004D5C5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DD003F" w14:textId="48352C85" w:rsidR="00BB1D30" w:rsidRPr="00BB1D30" w:rsidRDefault="00BB1D30" w:rsidP="004D5C5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1D30">
        <w:rPr>
          <w:rFonts w:ascii="Times New Roman" w:hAnsi="Times New Roman" w:cs="Times New Roman"/>
          <w:b/>
          <w:bCs/>
          <w:sz w:val="24"/>
          <w:szCs w:val="24"/>
        </w:rPr>
        <w:lastRenderedPageBreak/>
        <w:t>BUF_SIZE = 200</w:t>
      </w:r>
    </w:p>
    <w:p w14:paraId="741FA5EF" w14:textId="77777777" w:rsidR="005269A6" w:rsidRDefault="005269A6" w:rsidP="004D5C5B">
      <w:pPr>
        <w:rPr>
          <w:rFonts w:ascii="Times New Roman" w:hAnsi="Times New Roman" w:cs="Times New Roman"/>
          <w:b/>
          <w:bCs/>
          <w:noProof/>
        </w:rPr>
      </w:pPr>
    </w:p>
    <w:p w14:paraId="2C82E580" w14:textId="17DDBA09" w:rsidR="009502AE" w:rsidRPr="00057047" w:rsidRDefault="00224506" w:rsidP="004D5C5B">
      <w:pPr>
        <w:rPr>
          <w:rFonts w:ascii="Times New Roman" w:hAnsi="Times New Roman" w:cs="Times New Roman"/>
          <w:b/>
          <w:bCs/>
          <w:noProof/>
        </w:rPr>
      </w:pPr>
      <w:r w:rsidRPr="00057047">
        <w:rPr>
          <w:rFonts w:ascii="Times New Roman" w:hAnsi="Times New Roman" w:cs="Times New Roman"/>
          <w:b/>
          <w:bCs/>
          <w:noProof/>
        </w:rPr>
        <w:t>TASK 1</w:t>
      </w:r>
      <w:r w:rsidR="00057047" w:rsidRPr="00057047">
        <w:rPr>
          <w:rFonts w:ascii="Times New Roman" w:hAnsi="Times New Roman" w:cs="Times New Roman"/>
          <w:b/>
          <w:bCs/>
          <w:noProof/>
        </w:rPr>
        <w:t xml:space="preserve">: </w:t>
      </w:r>
      <w:r w:rsidR="00057047" w:rsidRPr="00057047">
        <w:rPr>
          <w:rFonts w:ascii="Times New Roman" w:hAnsi="Times New Roman" w:cs="Times New Roman"/>
          <w:b/>
          <w:bCs/>
        </w:rPr>
        <w:t>Running Shellcode</w:t>
      </w:r>
      <w:r w:rsidRPr="00057047">
        <w:rPr>
          <w:rFonts w:ascii="Times New Roman" w:hAnsi="Times New Roman" w:cs="Times New Roman"/>
          <w:b/>
          <w:bCs/>
          <w:noProof/>
        </w:rPr>
        <w:t xml:space="preserve"> Explanation</w:t>
      </w:r>
    </w:p>
    <w:p w14:paraId="3962D487" w14:textId="49964193" w:rsidR="00224506" w:rsidRDefault="00224506" w:rsidP="004D5C5B">
      <w:pPr>
        <w:rPr>
          <w:rFonts w:ascii="Times New Roman" w:hAnsi="Times New Roman" w:cs="Times New Roman"/>
          <w:noProof/>
        </w:rPr>
      </w:pPr>
      <w:r w:rsidRPr="00EA2B0F">
        <w:rPr>
          <w:rFonts w:ascii="Times New Roman" w:hAnsi="Times New Roman" w:cs="Times New Roman"/>
          <w:noProof/>
        </w:rPr>
        <w:t>After compiling and running the call_shellcode file, we noticed that we were able to launch a normal shell. Within this shell, we can perform functions like listing all the items in the directory or making new files/folders as shown below.</w:t>
      </w:r>
    </w:p>
    <w:p w14:paraId="245E7600" w14:textId="77777777" w:rsidR="005269A6" w:rsidRPr="00EA2B0F" w:rsidRDefault="005269A6" w:rsidP="004D5C5B">
      <w:pPr>
        <w:rPr>
          <w:rFonts w:ascii="Times New Roman" w:hAnsi="Times New Roman" w:cs="Times New Roman"/>
          <w:noProof/>
        </w:rPr>
      </w:pPr>
    </w:p>
    <w:p w14:paraId="79A8927A" w14:textId="48C88427" w:rsidR="00224506" w:rsidRDefault="00224506" w:rsidP="004D5C5B">
      <w:r>
        <w:rPr>
          <w:noProof/>
        </w:rPr>
        <w:drawing>
          <wp:inline distT="0" distB="0" distL="0" distR="0" wp14:anchorId="4F82B119" wp14:editId="5E235951">
            <wp:extent cx="4717707" cy="4222750"/>
            <wp:effectExtent l="0" t="0" r="6985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24530" cy="4228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3B414" w14:textId="0CAECCF7" w:rsidR="00D97AC9" w:rsidRDefault="00D97AC9" w:rsidP="004D5C5B">
      <w:pPr>
        <w:rPr>
          <w:noProof/>
        </w:rPr>
      </w:pPr>
    </w:p>
    <w:p w14:paraId="142F5119" w14:textId="6FC6982C" w:rsidR="00D97AC9" w:rsidRDefault="00D97AC9" w:rsidP="00D97AC9">
      <w:pPr>
        <w:rPr>
          <w:noProof/>
        </w:rPr>
      </w:pPr>
    </w:p>
    <w:p w14:paraId="55E77F14" w14:textId="77777777" w:rsidR="00DB4BF9" w:rsidRDefault="00DB4BF9" w:rsidP="00D97AC9">
      <w:pPr>
        <w:tabs>
          <w:tab w:val="left" w:pos="1656"/>
        </w:tabs>
      </w:pPr>
    </w:p>
    <w:p w14:paraId="680138CC" w14:textId="77777777" w:rsidR="00DB4BF9" w:rsidRDefault="00DB4BF9" w:rsidP="00D97AC9">
      <w:pPr>
        <w:tabs>
          <w:tab w:val="left" w:pos="1656"/>
        </w:tabs>
      </w:pPr>
    </w:p>
    <w:p w14:paraId="43E6AA49" w14:textId="77777777" w:rsidR="00DB4BF9" w:rsidRDefault="00DB4BF9" w:rsidP="00D97AC9">
      <w:pPr>
        <w:tabs>
          <w:tab w:val="left" w:pos="1656"/>
        </w:tabs>
      </w:pPr>
    </w:p>
    <w:p w14:paraId="2B39F195" w14:textId="77777777" w:rsidR="005269A6" w:rsidRDefault="005269A6" w:rsidP="00D97AC9">
      <w:pPr>
        <w:tabs>
          <w:tab w:val="left" w:pos="1656"/>
        </w:tabs>
      </w:pPr>
    </w:p>
    <w:p w14:paraId="5B112E6A" w14:textId="77777777" w:rsidR="00B55590" w:rsidRDefault="00B55590" w:rsidP="00D97AC9">
      <w:pPr>
        <w:tabs>
          <w:tab w:val="left" w:pos="1656"/>
        </w:tabs>
        <w:rPr>
          <w:rFonts w:ascii="Times New Roman" w:hAnsi="Times New Roman" w:cs="Times New Roman"/>
          <w:b/>
          <w:bCs/>
        </w:rPr>
      </w:pPr>
    </w:p>
    <w:p w14:paraId="30C8D608" w14:textId="19A7F290" w:rsidR="00D97AC9" w:rsidRPr="00593BF9" w:rsidRDefault="00D97AC9" w:rsidP="00D97AC9">
      <w:pPr>
        <w:tabs>
          <w:tab w:val="left" w:pos="1656"/>
        </w:tabs>
        <w:rPr>
          <w:rFonts w:ascii="Times New Roman" w:hAnsi="Times New Roman" w:cs="Times New Roman"/>
          <w:b/>
          <w:bCs/>
        </w:rPr>
      </w:pPr>
      <w:r w:rsidRPr="00593BF9">
        <w:rPr>
          <w:rFonts w:ascii="Times New Roman" w:hAnsi="Times New Roman" w:cs="Times New Roman"/>
          <w:b/>
          <w:bCs/>
        </w:rPr>
        <w:lastRenderedPageBreak/>
        <w:t>TASK 2</w:t>
      </w:r>
      <w:r w:rsidR="00593BF9" w:rsidRPr="00593BF9">
        <w:rPr>
          <w:rFonts w:ascii="Times New Roman" w:hAnsi="Times New Roman" w:cs="Times New Roman"/>
          <w:b/>
          <w:bCs/>
        </w:rPr>
        <w:t xml:space="preserve">: </w:t>
      </w:r>
      <w:r w:rsidR="00593BF9" w:rsidRPr="00593BF9">
        <w:rPr>
          <w:rFonts w:ascii="Times New Roman" w:hAnsi="Times New Roman" w:cs="Times New Roman"/>
          <w:b/>
          <w:bCs/>
        </w:rPr>
        <w:t>Exploiting the Vulnerability</w:t>
      </w:r>
      <w:r w:rsidRPr="00593BF9">
        <w:rPr>
          <w:rFonts w:ascii="Times New Roman" w:hAnsi="Times New Roman" w:cs="Times New Roman"/>
          <w:b/>
          <w:bCs/>
        </w:rPr>
        <w:t xml:space="preserve"> </w:t>
      </w:r>
      <w:r w:rsidR="00224506" w:rsidRPr="00593BF9">
        <w:rPr>
          <w:rFonts w:ascii="Times New Roman" w:hAnsi="Times New Roman" w:cs="Times New Roman"/>
          <w:b/>
          <w:bCs/>
        </w:rPr>
        <w:t>E</w:t>
      </w:r>
      <w:r w:rsidRPr="00593BF9">
        <w:rPr>
          <w:rFonts w:ascii="Times New Roman" w:hAnsi="Times New Roman" w:cs="Times New Roman"/>
          <w:b/>
          <w:bCs/>
        </w:rPr>
        <w:t>xplanation</w:t>
      </w:r>
    </w:p>
    <w:p w14:paraId="0B162DF3" w14:textId="77777777" w:rsidR="00192613" w:rsidRPr="00192613" w:rsidRDefault="00D97AC9" w:rsidP="00D97AC9">
      <w:pPr>
        <w:tabs>
          <w:tab w:val="left" w:pos="1656"/>
        </w:tabs>
        <w:rPr>
          <w:rFonts w:ascii="Times New Roman" w:hAnsi="Times New Roman" w:cs="Times New Roman"/>
        </w:rPr>
      </w:pPr>
      <w:r w:rsidRPr="00192613">
        <w:rPr>
          <w:rFonts w:ascii="Times New Roman" w:hAnsi="Times New Roman" w:cs="Times New Roman"/>
        </w:rPr>
        <w:t xml:space="preserve">To exploit the </w:t>
      </w:r>
      <w:r w:rsidR="0090733C" w:rsidRPr="00192613">
        <w:rPr>
          <w:rFonts w:ascii="Times New Roman" w:hAnsi="Times New Roman" w:cs="Times New Roman"/>
        </w:rPr>
        <w:t>vulnerability</w:t>
      </w:r>
      <w:r w:rsidRPr="00192613">
        <w:rPr>
          <w:rFonts w:ascii="Times New Roman" w:hAnsi="Times New Roman" w:cs="Times New Roman"/>
        </w:rPr>
        <w:t>, the first step is to find the return address. We did this by using a debugging tool</w:t>
      </w:r>
      <w:r w:rsidR="0090733C" w:rsidRPr="00192613">
        <w:rPr>
          <w:rFonts w:ascii="Times New Roman" w:hAnsi="Times New Roman" w:cs="Times New Roman"/>
        </w:rPr>
        <w:t xml:space="preserve"> </w:t>
      </w:r>
      <w:r w:rsidR="00DB4BF9" w:rsidRPr="00192613">
        <w:rPr>
          <w:rFonts w:ascii="Times New Roman" w:hAnsi="Times New Roman" w:cs="Times New Roman"/>
        </w:rPr>
        <w:t>(</w:t>
      </w:r>
      <w:proofErr w:type="spellStart"/>
      <w:r w:rsidR="00DB4BF9" w:rsidRPr="00192613">
        <w:rPr>
          <w:rFonts w:ascii="Times New Roman" w:hAnsi="Times New Roman" w:cs="Times New Roman"/>
        </w:rPr>
        <w:t>gdb</w:t>
      </w:r>
      <w:proofErr w:type="spellEnd"/>
      <w:r w:rsidR="00DB4BF9" w:rsidRPr="00192613">
        <w:rPr>
          <w:rFonts w:ascii="Times New Roman" w:hAnsi="Times New Roman" w:cs="Times New Roman"/>
        </w:rPr>
        <w:t xml:space="preserve">) </w:t>
      </w:r>
      <w:r w:rsidR="0090733C" w:rsidRPr="00192613">
        <w:rPr>
          <w:rFonts w:ascii="Times New Roman" w:hAnsi="Times New Roman" w:cs="Times New Roman"/>
        </w:rPr>
        <w:t>as shown below</w:t>
      </w:r>
      <w:r w:rsidRPr="00192613">
        <w:rPr>
          <w:rFonts w:ascii="Times New Roman" w:hAnsi="Times New Roman" w:cs="Times New Roman"/>
        </w:rPr>
        <w:t xml:space="preserve">. </w:t>
      </w:r>
      <w:r w:rsidR="00DB4BF9" w:rsidRPr="00192613">
        <w:rPr>
          <w:rFonts w:ascii="Times New Roman" w:hAnsi="Times New Roman" w:cs="Times New Roman"/>
        </w:rPr>
        <w:t xml:space="preserve">We ran </w:t>
      </w:r>
      <w:proofErr w:type="spellStart"/>
      <w:r w:rsidR="00DB4BF9" w:rsidRPr="00192613">
        <w:rPr>
          <w:rFonts w:ascii="Times New Roman" w:hAnsi="Times New Roman" w:cs="Times New Roman"/>
        </w:rPr>
        <w:t>gdb</w:t>
      </w:r>
      <w:proofErr w:type="spellEnd"/>
      <w:r w:rsidR="00DB4BF9" w:rsidRPr="00192613">
        <w:rPr>
          <w:rFonts w:ascii="Times New Roman" w:hAnsi="Times New Roman" w:cs="Times New Roman"/>
        </w:rPr>
        <w:t xml:space="preserve"> using the statement: </w:t>
      </w:r>
    </w:p>
    <w:p w14:paraId="31337A39" w14:textId="4E4A150B" w:rsidR="00D97AC9" w:rsidRPr="00192613" w:rsidRDefault="00DB4BF9" w:rsidP="00D97AC9">
      <w:pPr>
        <w:tabs>
          <w:tab w:val="left" w:pos="1656"/>
        </w:tabs>
        <w:rPr>
          <w:rFonts w:ascii="Times New Roman" w:hAnsi="Times New Roman" w:cs="Times New Roman"/>
        </w:rPr>
      </w:pPr>
      <w:proofErr w:type="spellStart"/>
      <w:r w:rsidRPr="00192613">
        <w:rPr>
          <w:rFonts w:ascii="Times New Roman" w:hAnsi="Times New Roman" w:cs="Times New Roman"/>
        </w:rPr>
        <w:t>gcc</w:t>
      </w:r>
      <w:proofErr w:type="spellEnd"/>
      <w:r w:rsidRPr="00192613">
        <w:rPr>
          <w:rFonts w:ascii="Times New Roman" w:hAnsi="Times New Roman" w:cs="Times New Roman"/>
        </w:rPr>
        <w:t xml:space="preserve"> -z </w:t>
      </w:r>
      <w:proofErr w:type="spellStart"/>
      <w:r w:rsidRPr="00192613">
        <w:rPr>
          <w:rFonts w:ascii="Times New Roman" w:hAnsi="Times New Roman" w:cs="Times New Roman"/>
        </w:rPr>
        <w:t>execstack</w:t>
      </w:r>
      <w:proofErr w:type="spellEnd"/>
      <w:r w:rsidRPr="00192613">
        <w:rPr>
          <w:rFonts w:ascii="Times New Roman" w:hAnsi="Times New Roman" w:cs="Times New Roman"/>
        </w:rPr>
        <w:t xml:space="preserve"> -</w:t>
      </w:r>
      <w:proofErr w:type="spellStart"/>
      <w:r w:rsidRPr="00192613">
        <w:rPr>
          <w:rFonts w:ascii="Times New Roman" w:hAnsi="Times New Roman" w:cs="Times New Roman"/>
        </w:rPr>
        <w:t>fno</w:t>
      </w:r>
      <w:proofErr w:type="spellEnd"/>
      <w:r w:rsidRPr="00192613">
        <w:rPr>
          <w:rFonts w:ascii="Times New Roman" w:hAnsi="Times New Roman" w:cs="Times New Roman"/>
        </w:rPr>
        <w:t xml:space="preserve">-stack-protector -g -o </w:t>
      </w:r>
      <w:proofErr w:type="spellStart"/>
      <w:r w:rsidRPr="00192613">
        <w:rPr>
          <w:rFonts w:ascii="Times New Roman" w:hAnsi="Times New Roman" w:cs="Times New Roman"/>
        </w:rPr>
        <w:t>stack_gdb</w:t>
      </w:r>
      <w:proofErr w:type="spellEnd"/>
      <w:r w:rsidRPr="00192613">
        <w:rPr>
          <w:rFonts w:ascii="Times New Roman" w:hAnsi="Times New Roman" w:cs="Times New Roman"/>
        </w:rPr>
        <w:t xml:space="preserve"> </w:t>
      </w:r>
      <w:proofErr w:type="spellStart"/>
      <w:r w:rsidRPr="00192613">
        <w:rPr>
          <w:rFonts w:ascii="Times New Roman" w:hAnsi="Times New Roman" w:cs="Times New Roman"/>
        </w:rPr>
        <w:t>stack.c</w:t>
      </w:r>
      <w:proofErr w:type="spellEnd"/>
    </w:p>
    <w:p w14:paraId="7E79C577" w14:textId="77942A5C" w:rsidR="00D97AC9" w:rsidRDefault="0090733C" w:rsidP="00D97AC9">
      <w:pPr>
        <w:tabs>
          <w:tab w:val="left" w:pos="1656"/>
        </w:tabs>
      </w:pPr>
      <w:r>
        <w:rPr>
          <w:noProof/>
        </w:rPr>
        <w:drawing>
          <wp:inline distT="0" distB="0" distL="0" distR="0" wp14:anchorId="093C4796" wp14:editId="0A29FDFE">
            <wp:extent cx="3109938" cy="1263578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22451" cy="1268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D7586" w14:textId="5F205BB9" w:rsidR="00C74445" w:rsidRPr="005269A6" w:rsidRDefault="0090733C" w:rsidP="005269A6">
      <w:pPr>
        <w:tabs>
          <w:tab w:val="left" w:pos="1656"/>
        </w:tabs>
        <w:rPr>
          <w:rFonts w:ascii="Times New Roman" w:hAnsi="Times New Roman" w:cs="Times New Roman"/>
        </w:rPr>
      </w:pPr>
      <w:r w:rsidRPr="00192613">
        <w:rPr>
          <w:rFonts w:ascii="Times New Roman" w:hAnsi="Times New Roman" w:cs="Times New Roman"/>
        </w:rPr>
        <w:t xml:space="preserve">To find the </w:t>
      </w:r>
      <w:r w:rsidR="00DB4BF9" w:rsidRPr="00192613">
        <w:rPr>
          <w:rFonts w:ascii="Times New Roman" w:hAnsi="Times New Roman" w:cs="Times New Roman"/>
        </w:rPr>
        <w:t xml:space="preserve">return </w:t>
      </w:r>
      <w:r w:rsidRPr="00192613">
        <w:rPr>
          <w:rFonts w:ascii="Times New Roman" w:hAnsi="Times New Roman" w:cs="Times New Roman"/>
        </w:rPr>
        <w:t xml:space="preserve">address, we put a breakpoint </w:t>
      </w:r>
      <w:r w:rsidR="00F8729B" w:rsidRPr="00192613">
        <w:rPr>
          <w:rFonts w:ascii="Times New Roman" w:hAnsi="Times New Roman" w:cs="Times New Roman"/>
        </w:rPr>
        <w:t>on the</w:t>
      </w:r>
      <w:r w:rsidRPr="00192613">
        <w:rPr>
          <w:rFonts w:ascii="Times New Roman" w:hAnsi="Times New Roman" w:cs="Times New Roman"/>
        </w:rPr>
        <w:t xml:space="preserve"> </w:t>
      </w:r>
      <w:proofErr w:type="spellStart"/>
      <w:r w:rsidRPr="00192613">
        <w:rPr>
          <w:rFonts w:ascii="Times New Roman" w:hAnsi="Times New Roman" w:cs="Times New Roman"/>
        </w:rPr>
        <w:t>bof</w:t>
      </w:r>
      <w:proofErr w:type="spellEnd"/>
      <w:r w:rsidR="00F8729B" w:rsidRPr="00192613">
        <w:rPr>
          <w:rFonts w:ascii="Times New Roman" w:hAnsi="Times New Roman" w:cs="Times New Roman"/>
        </w:rPr>
        <w:t xml:space="preserve"> function and then ran the program. Th</w:t>
      </w:r>
      <w:r w:rsidR="00DB4BF9" w:rsidRPr="00192613">
        <w:rPr>
          <w:rFonts w:ascii="Times New Roman" w:hAnsi="Times New Roman" w:cs="Times New Roman"/>
        </w:rPr>
        <w:t>is</w:t>
      </w:r>
      <w:r w:rsidR="00F8729B" w:rsidRPr="00192613">
        <w:rPr>
          <w:rFonts w:ascii="Times New Roman" w:hAnsi="Times New Roman" w:cs="Times New Roman"/>
        </w:rPr>
        <w:t xml:space="preserve"> allowed us to stop inside the </w:t>
      </w:r>
      <w:proofErr w:type="spellStart"/>
      <w:r w:rsidR="00F8729B" w:rsidRPr="00192613">
        <w:rPr>
          <w:rFonts w:ascii="Times New Roman" w:hAnsi="Times New Roman" w:cs="Times New Roman"/>
        </w:rPr>
        <w:t>bof</w:t>
      </w:r>
      <w:proofErr w:type="spellEnd"/>
      <w:r w:rsidR="00F8729B" w:rsidRPr="00192613">
        <w:rPr>
          <w:rFonts w:ascii="Times New Roman" w:hAnsi="Times New Roman" w:cs="Times New Roman"/>
        </w:rPr>
        <w:t xml:space="preserve"> function where we were able to get the value of the frame pointer</w:t>
      </w:r>
      <w:r w:rsidR="00EC284B">
        <w:rPr>
          <w:rFonts w:ascii="Times New Roman" w:hAnsi="Times New Roman" w:cs="Times New Roman"/>
        </w:rPr>
        <w:t xml:space="preserve"> address</w:t>
      </w:r>
      <w:r w:rsidR="00DB4BF9" w:rsidRPr="00192613">
        <w:rPr>
          <w:rFonts w:ascii="Times New Roman" w:hAnsi="Times New Roman" w:cs="Times New Roman"/>
        </w:rPr>
        <w:t xml:space="preserve"> and the address of the buffer. We</w:t>
      </w:r>
      <w:r w:rsidR="00EC284B">
        <w:rPr>
          <w:rFonts w:ascii="Times New Roman" w:hAnsi="Times New Roman" w:cs="Times New Roman"/>
        </w:rPr>
        <w:t xml:space="preserve"> </w:t>
      </w:r>
      <w:r w:rsidR="00B36897" w:rsidRPr="00192613">
        <w:rPr>
          <w:rFonts w:ascii="Times New Roman" w:hAnsi="Times New Roman" w:cs="Times New Roman"/>
        </w:rPr>
        <w:t>calculated</w:t>
      </w:r>
      <w:r w:rsidR="00DB4BF9" w:rsidRPr="00192613">
        <w:rPr>
          <w:rFonts w:ascii="Times New Roman" w:hAnsi="Times New Roman" w:cs="Times New Roman"/>
        </w:rPr>
        <w:t xml:space="preserve"> the distance between the </w:t>
      </w:r>
      <w:proofErr w:type="spellStart"/>
      <w:r w:rsidR="00DB4BF9" w:rsidRPr="00192613">
        <w:rPr>
          <w:rFonts w:ascii="Times New Roman" w:hAnsi="Times New Roman" w:cs="Times New Roman"/>
        </w:rPr>
        <w:t>ebp</w:t>
      </w:r>
      <w:proofErr w:type="spellEnd"/>
      <w:r w:rsidR="00DB4BF9" w:rsidRPr="00192613">
        <w:rPr>
          <w:rFonts w:ascii="Times New Roman" w:hAnsi="Times New Roman" w:cs="Times New Roman"/>
        </w:rPr>
        <w:t xml:space="preserve"> and the buffer</w:t>
      </w:r>
      <w:r w:rsidR="00E835F9" w:rsidRPr="00192613">
        <w:rPr>
          <w:rFonts w:ascii="Times New Roman" w:hAnsi="Times New Roman" w:cs="Times New Roman"/>
        </w:rPr>
        <w:t>’</w:t>
      </w:r>
      <w:r w:rsidR="00DB4BF9" w:rsidRPr="00192613">
        <w:rPr>
          <w:rFonts w:ascii="Times New Roman" w:hAnsi="Times New Roman" w:cs="Times New Roman"/>
        </w:rPr>
        <w:t>s star</w:t>
      </w:r>
      <w:r w:rsidR="00277AEA">
        <w:rPr>
          <w:rFonts w:ascii="Times New Roman" w:hAnsi="Times New Roman" w:cs="Times New Roman"/>
        </w:rPr>
        <w:t>t</w:t>
      </w:r>
      <w:r w:rsidR="00DB4BF9" w:rsidRPr="00192613">
        <w:rPr>
          <w:rFonts w:ascii="Times New Roman" w:hAnsi="Times New Roman" w:cs="Times New Roman"/>
        </w:rPr>
        <w:t>ing address.</w:t>
      </w:r>
      <w:r w:rsidR="00B36897" w:rsidRPr="00192613">
        <w:rPr>
          <w:rFonts w:ascii="Times New Roman" w:hAnsi="Times New Roman" w:cs="Times New Roman"/>
        </w:rPr>
        <w:t xml:space="preserve"> We then added 4 bytes to the result since the return address is stored above the </w:t>
      </w:r>
      <w:proofErr w:type="spellStart"/>
      <w:r w:rsidR="00B36897" w:rsidRPr="00192613">
        <w:rPr>
          <w:rFonts w:ascii="Times New Roman" w:hAnsi="Times New Roman" w:cs="Times New Roman"/>
        </w:rPr>
        <w:t>ebp</w:t>
      </w:r>
      <w:proofErr w:type="spellEnd"/>
      <w:r w:rsidR="00B36897" w:rsidRPr="00192613">
        <w:rPr>
          <w:rFonts w:ascii="Times New Roman" w:hAnsi="Times New Roman" w:cs="Times New Roman"/>
        </w:rPr>
        <w:t>.</w:t>
      </w:r>
    </w:p>
    <w:p w14:paraId="50636A10" w14:textId="011BBE0D" w:rsidR="00C74445" w:rsidRPr="00C74445" w:rsidRDefault="005269A6" w:rsidP="00C74445">
      <w:pPr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524B1A4C" wp14:editId="6E900109">
                <wp:simplePos x="0" y="0"/>
                <wp:positionH relativeFrom="column">
                  <wp:posOffset>-285750</wp:posOffset>
                </wp:positionH>
                <wp:positionV relativeFrom="paragraph">
                  <wp:posOffset>156170</wp:posOffset>
                </wp:positionV>
                <wp:extent cx="6706917" cy="4888865"/>
                <wp:effectExtent l="0" t="0" r="0" b="6985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06917" cy="4888865"/>
                          <a:chOff x="0" y="0"/>
                          <a:chExt cx="6706917" cy="4888865"/>
                        </a:xfrm>
                      </wpg:grpSpPr>
                      <wpg:grpSp>
                        <wpg:cNvPr id="38" name="Group 38"/>
                        <wpg:cNvGrpSpPr/>
                        <wpg:grpSpPr>
                          <a:xfrm>
                            <a:off x="0" y="0"/>
                            <a:ext cx="6672297" cy="4888865"/>
                            <a:chOff x="0" y="0"/>
                            <a:chExt cx="6672297" cy="4888865"/>
                          </a:xfrm>
                        </wpg:grpSpPr>
                        <wpg:grpSp>
                          <wpg:cNvPr id="34" name="Group 34"/>
                          <wpg:cNvGrpSpPr/>
                          <wpg:grpSpPr>
                            <a:xfrm>
                              <a:off x="0" y="0"/>
                              <a:ext cx="6672297" cy="4888865"/>
                              <a:chOff x="0" y="0"/>
                              <a:chExt cx="6672297" cy="4888865"/>
                            </a:xfrm>
                          </wpg:grpSpPr>
                          <wpg:grpSp>
                            <wpg:cNvPr id="11" name="Group 11"/>
                            <wpg:cNvGrpSpPr/>
                            <wpg:grpSpPr>
                              <a:xfrm>
                                <a:off x="0" y="0"/>
                                <a:ext cx="3860800" cy="4888865"/>
                                <a:chOff x="0" y="0"/>
                                <a:chExt cx="3432175" cy="466754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" name="Picture 9" descr="Text&#10;&#10;Description automatically generated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427730" cy="17138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7" name="Picture 7" descr="Text&#10;&#10;Description automatically generated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659987"/>
                                  <a:ext cx="3432175" cy="18948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0" name="Picture 10" descr="Text&#10;&#10;Description automatically generated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3151163"/>
                                  <a:ext cx="3432175" cy="15163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grpSp>
                          <wps:wsp>
                            <wps:cNvPr id="31" name="Text Box 31"/>
                            <wps:cNvSpPr txBox="1"/>
                            <wps:spPr>
                              <a:xfrm>
                                <a:off x="4074260" y="734992"/>
                                <a:ext cx="2598037" cy="25655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D6968FB" w14:textId="19AC9A02" w:rsidR="00E835F9" w:rsidRPr="00C74445" w:rsidRDefault="00192613" w:rsidP="000129FD">
                                  <w:pPr>
                                    <w:pStyle w:val="NoSpacing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>e</w:t>
                                  </w:r>
                                  <w:r w:rsidR="00E835F9" w:rsidRPr="00192613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>bp</w:t>
                                  </w:r>
                                  <w:proofErr w:type="spellEnd"/>
                                  <w:r w:rsidR="00E835F9" w:rsidRPr="00192613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address:</w:t>
                                  </w:r>
                                  <w:r w:rsidR="00E835F9"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="00E835F9"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>0xbfffea58</w:t>
                                  </w:r>
                                  <w:proofErr w:type="spellEnd"/>
                                </w:p>
                                <w:p w14:paraId="37F30A97" w14:textId="49174DD8" w:rsidR="00E835F9" w:rsidRPr="00C74445" w:rsidRDefault="00E835F9" w:rsidP="000129FD">
                                  <w:pPr>
                                    <w:pStyle w:val="NoSpacing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192613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>Buffer address:</w:t>
                                  </w:r>
                                  <w:r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>0xbfffe988</w:t>
                                  </w:r>
                                  <w:proofErr w:type="spellEnd"/>
                                </w:p>
                                <w:p w14:paraId="4D142959" w14:textId="1BEFB979" w:rsidR="00E835F9" w:rsidRDefault="00E835F9" w:rsidP="000129FD">
                                  <w:pPr>
                                    <w:pStyle w:val="NoSpacing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192613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>Offset</w:t>
                                  </w:r>
                                  <w:r w:rsidR="00EC284B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start</w:t>
                                  </w:r>
                                  <w:r w:rsidRPr="00192613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  <w:r w:rsidR="00192613" w:rsidRPr="00192613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>:</w:t>
                                  </w:r>
                                  <w:r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208 + 4 = 212</w:t>
                                  </w:r>
                                </w:p>
                                <w:p w14:paraId="7F07EC2A" w14:textId="4BA921A4" w:rsidR="00EC284B" w:rsidRPr="00C74445" w:rsidRDefault="00EC284B" w:rsidP="000129FD">
                                  <w:pPr>
                                    <w:pStyle w:val="NoSpacing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EC284B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>Offset end :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212 + 4 = 216</w:t>
                                  </w:r>
                                </w:p>
                                <w:p w14:paraId="312B5A59" w14:textId="5AC8B2B9" w:rsidR="00E835F9" w:rsidRPr="00C74445" w:rsidRDefault="000129FD" w:rsidP="000129FD">
                                  <w:pPr>
                                    <w:pStyle w:val="NoSpacing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192613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>Return A</w:t>
                                  </w:r>
                                  <w:r w:rsidR="00E835F9" w:rsidRPr="00192613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lang w:val="en-US"/>
                                    </w:rPr>
                                    <w:t>ddress:</w:t>
                                  </w:r>
                                  <w:r w:rsidR="00E835F9"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="00E835F9"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>0xbfffea58</w:t>
                                  </w:r>
                                  <w:proofErr w:type="spellEnd"/>
                                  <w:r w:rsidR="00E835F9"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+250</w:t>
                                  </w:r>
                                </w:p>
                                <w:p w14:paraId="26AEA57E" w14:textId="150F9FE1" w:rsidR="000129FD" w:rsidRPr="00C74445" w:rsidRDefault="000129FD" w:rsidP="000129FD">
                                  <w:pPr>
                                    <w:pStyle w:val="NoSpacing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  <w:p w14:paraId="7B6FA054" w14:textId="2A49BD88" w:rsidR="000129FD" w:rsidRPr="00C74445" w:rsidRDefault="000129FD" w:rsidP="000129FD">
                                  <w:pPr>
                                    <w:pStyle w:val="NoSpacing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According </w:t>
                                  </w:r>
                                  <w:r w:rsidR="00277AEA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to </w:t>
                                  </w:r>
                                  <w:r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the </w:t>
                                  </w:r>
                                  <w:proofErr w:type="spellStart"/>
                                  <w:r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>gdb</w:t>
                                  </w:r>
                                  <w:proofErr w:type="spellEnd"/>
                                  <w:r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result, the return</w:t>
                                  </w:r>
                                </w:p>
                                <w:p w14:paraId="13752AB2" w14:textId="56FDE66E" w:rsidR="000129FD" w:rsidRPr="00C74445" w:rsidRDefault="000129FD" w:rsidP="000129FD">
                                  <w:pPr>
                                    <w:pStyle w:val="NoSpacing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r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address field starts from offset 212 and ends at offset 216. We calculated the return address as </w:t>
                                  </w:r>
                                </w:p>
                                <w:p w14:paraId="3F1AB9E8" w14:textId="45ED52CB" w:rsidR="000129FD" w:rsidRPr="00C74445" w:rsidRDefault="000129FD" w:rsidP="000129FD">
                                  <w:pPr>
                                    <w:pStyle w:val="NoSpacing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  <w:proofErr w:type="spellStart"/>
                                  <w:r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>0xbfffea58</w:t>
                                  </w:r>
                                  <w:proofErr w:type="spellEnd"/>
                                  <w:r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+250 and added a larger value because when using the </w:t>
                                  </w:r>
                                  <w:proofErr w:type="spellStart"/>
                                  <w:r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>gdb</w:t>
                                  </w:r>
                                  <w:proofErr w:type="spellEnd"/>
                                  <w:r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tool, some additional data may have been pushed on the stack. First we tried using </w:t>
                                  </w:r>
                                  <w:proofErr w:type="spellStart"/>
                                  <w:r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>0xbfffea58</w:t>
                                  </w:r>
                                  <w:proofErr w:type="spellEnd"/>
                                  <w:r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+ 120. When that didn’t work, we chose a larger number and tried </w:t>
                                  </w:r>
                                  <w:proofErr w:type="spellStart"/>
                                  <w:r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>0xbfffea58</w:t>
                                  </w:r>
                                  <w:proofErr w:type="spellEnd"/>
                                  <w:r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+250. </w:t>
                                  </w:r>
                                  <w:r w:rsid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>This value worked!</w:t>
                                  </w:r>
                                  <w:r w:rsidRPr="00C74445"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 </w:t>
                                  </w:r>
                                </w:p>
                                <w:p w14:paraId="613130A1" w14:textId="77777777" w:rsidR="000129FD" w:rsidRDefault="000129FD" w:rsidP="000129FD">
                                  <w:pPr>
                                    <w:pStyle w:val="NoSpacing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  <w:p w14:paraId="6C8FE548" w14:textId="7FC7CC2B" w:rsidR="000129FD" w:rsidRPr="000129FD" w:rsidRDefault="000129FD" w:rsidP="000129FD">
                                  <w:pPr>
                                    <w:pStyle w:val="NoSpacing"/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37" name="Group 37"/>
                          <wpg:cNvGrpSpPr/>
                          <wpg:grpSpPr>
                            <a:xfrm>
                              <a:off x="722231" y="66744"/>
                              <a:ext cx="5296535" cy="668923"/>
                              <a:chOff x="0" y="0"/>
                              <a:chExt cx="5296535" cy="668923"/>
                            </a:xfrm>
                          </wpg:grpSpPr>
                          <wps:wsp>
                            <wps:cNvPr id="21" name="Text Box 21"/>
                            <wps:cNvSpPr txBox="1"/>
                            <wps:spPr>
                              <a:xfrm>
                                <a:off x="3486150" y="0"/>
                                <a:ext cx="1810385" cy="66892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591A216" w14:textId="160BB18E" w:rsidR="00192613" w:rsidRPr="00192613" w:rsidRDefault="00B36897" w:rsidP="00192613">
                                  <w:pPr>
                                    <w:pStyle w:val="NoSpacing"/>
                                    <w:rPr>
                                      <w:rFonts w:ascii="Times New Roman" w:hAnsi="Times New Roman" w:cs="Times New Roman"/>
                                      <w:lang w:val="en-US"/>
                                    </w:rPr>
                                  </w:pPr>
                                  <w:r w:rsidRPr="00192613">
                                    <w:rPr>
                                      <w:rFonts w:ascii="Times New Roman" w:hAnsi="Times New Roman" w:cs="Times New Roman"/>
                                      <w:lang w:val="en-US"/>
                                    </w:rPr>
                                    <w:t xml:space="preserve">Break point on </w:t>
                                  </w:r>
                                  <w:proofErr w:type="spellStart"/>
                                  <w:r w:rsidRPr="00192613">
                                    <w:rPr>
                                      <w:rFonts w:ascii="Times New Roman" w:hAnsi="Times New Roman" w:cs="Times New Roman"/>
                                      <w:lang w:val="en-US"/>
                                    </w:rPr>
                                    <w:t>bof</w:t>
                                  </w:r>
                                  <w:proofErr w:type="spellEnd"/>
                                  <w:r w:rsidRPr="00192613">
                                    <w:rPr>
                                      <w:rFonts w:ascii="Times New Roman" w:hAnsi="Times New Roman" w:cs="Times New Roman"/>
                                      <w:lang w:val="en-US"/>
                                    </w:rPr>
                                    <w:t xml:space="preserve"> function</w:t>
                                  </w:r>
                                </w:p>
                                <w:p w14:paraId="194DC47C" w14:textId="77777777" w:rsidR="00192613" w:rsidRPr="00192613" w:rsidRDefault="00192613" w:rsidP="00192613">
                                  <w:pPr>
                                    <w:pStyle w:val="NoSpacing"/>
                                    <w:rPr>
                                      <w:rFonts w:ascii="Times New Roman" w:hAnsi="Times New Roman" w:cs="Times New Roman"/>
                                      <w:lang w:val="en-US"/>
                                    </w:rPr>
                                  </w:pPr>
                                  <w:r w:rsidRPr="00192613">
                                    <w:rPr>
                                      <w:rFonts w:ascii="Times New Roman" w:hAnsi="Times New Roman" w:cs="Times New Roman"/>
                                      <w:lang w:val="en-US"/>
                                    </w:rPr>
                                    <w:t>Running the program</w:t>
                                  </w:r>
                                </w:p>
                                <w:p w14:paraId="6A855D00" w14:textId="77777777" w:rsidR="00192613" w:rsidRPr="00B36897" w:rsidRDefault="00192613">
                                  <w:pPr>
                                    <w:rPr>
                                      <w:rFonts w:ascii="Times New Roman" w:hAnsi="Times New Roman" w:cs="Times New Roman"/>
                                      <w:sz w:val="20"/>
                                      <w:szCs w:val="20"/>
                                      <w:lang w:val="en-US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6" name="Straight Arrow Connector 16"/>
                            <wps:cNvCnPr/>
                            <wps:spPr>
                              <a:xfrm flipH="1">
                                <a:off x="0" y="311150"/>
                                <a:ext cx="3490297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1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" name="Straight Arrow Connector 15"/>
                            <wps:cNvCnPr/>
                            <wps:spPr>
                              <a:xfrm flipH="1">
                                <a:off x="57150" y="136525"/>
                                <a:ext cx="348996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0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39" name="Group 39"/>
                        <wpg:cNvGrpSpPr/>
                        <wpg:grpSpPr>
                          <a:xfrm>
                            <a:off x="1206129" y="3857833"/>
                            <a:ext cx="5500788" cy="747008"/>
                            <a:chOff x="0" y="0"/>
                            <a:chExt cx="5500788" cy="747008"/>
                          </a:xfrm>
                        </wpg:grpSpPr>
                        <wps:wsp>
                          <wps:cNvPr id="27" name="Text Box 27"/>
                          <wps:cNvSpPr txBox="1"/>
                          <wps:spPr>
                            <a:xfrm>
                              <a:off x="3453245" y="0"/>
                              <a:ext cx="1810385" cy="25802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36A5C0C" w14:textId="78732285" w:rsidR="00B36897" w:rsidRPr="00B36897" w:rsidRDefault="00B36897" w:rsidP="00B36897">
                                <w:pP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  <w:lang w:val="en-US"/>
                                  </w:rPr>
                                  <w:t xml:space="preserve">Find the </w:t>
                                </w:r>
                                <w:proofErr w:type="spellStart"/>
                                <w:r w:rsidR="00E835F9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  <w:lang w:val="en-US"/>
                                  </w:rPr>
                                  <w:t>ebp’s</w:t>
                                </w:r>
                                <w:proofErr w:type="spellEnd"/>
                                <w:r w:rsidR="00E835F9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  <w:lang w:val="en-US"/>
                                  </w:rPr>
                                  <w:t xml:space="preserve"> addres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" name="Text Box 28"/>
                          <wps:cNvSpPr txBox="1"/>
                          <wps:spPr>
                            <a:xfrm>
                              <a:off x="3690403" y="259162"/>
                              <a:ext cx="1810385" cy="25802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BA50FAB" w14:textId="6A24F8B2" w:rsidR="00E835F9" w:rsidRPr="00B36897" w:rsidRDefault="00E835F9" w:rsidP="00E835F9">
                                <w:pP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  <w:lang w:val="en-US"/>
                                  </w:rPr>
                                  <w:t xml:space="preserve">Find the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  <w:lang w:val="en-US"/>
                                  </w:rPr>
                                  <w:t>buffers’s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  <w:lang w:val="en-US"/>
                                  </w:rPr>
                                  <w:t xml:space="preserve"> addres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" name="Text Box 30"/>
                          <wps:cNvSpPr txBox="1"/>
                          <wps:spPr>
                            <a:xfrm>
                              <a:off x="3135406" y="488984"/>
                              <a:ext cx="1956021" cy="25802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B92052D" w14:textId="5B1A599B" w:rsidR="00E835F9" w:rsidRPr="00B36897" w:rsidRDefault="00E835F9" w:rsidP="00E835F9">
                                <w:pP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  <w:lang w:val="en-US"/>
                                  </w:rPr>
                                  <w:t xml:space="preserve">Find the </w:t>
                                </w:r>
                                <w:r w:rsidR="00EA2B0F"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  <w:lang w:val="en-US"/>
                                  </w:rPr>
                                  <w:t>offse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" name="Straight Arrow Connector 17"/>
                          <wps:cNvCnPr/>
                          <wps:spPr>
                            <a:xfrm flipH="1">
                              <a:off x="0" y="137323"/>
                              <a:ext cx="348996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accent3"/>
                            </a:lnRef>
                            <a:fillRef idx="0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Straight Arrow Connector 18"/>
                          <wps:cNvCnPr/>
                          <wps:spPr>
                            <a:xfrm flipH="1">
                              <a:off x="200483" y="389150"/>
                              <a:ext cx="348996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accent4"/>
                            </a:lnRef>
                            <a:fillRef idx="0">
                              <a:schemeClr val="accent4"/>
                            </a:fillRef>
                            <a:effectRef idx="1">
                              <a:schemeClr val="accent4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Arrow Connector 29"/>
                          <wps:cNvCnPr/>
                          <wps:spPr>
                            <a:xfrm flipH="1">
                              <a:off x="1369155" y="621417"/>
                              <a:ext cx="1820849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1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4B1A4C" id="Group 40" o:spid="_x0000_s1026" style="position:absolute;margin-left:-22.5pt;margin-top:12.3pt;width:528.1pt;height:384.95pt;z-index:251688960;mso-width-relative:margin;mso-height-relative:margin" coordsize="67069,488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">
                <v:group id="Group 38" o:spid="_x0000_s1027" style="position:absolute;width:66722;height:48888" coordsize="66722,48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group id="Group 34" o:spid="_x0000_s1028" style="position:absolute;width:66722;height:48888" coordsize="66722,48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  <v:group id="Group 11" o:spid="_x0000_s1029" style="position:absolute;width:38608;height:48888" coordsize="34321,4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9" o:spid="_x0000_s1030" type="#_x0000_t75" alt="Text&#10;&#10;Description automatically generated" style="position:absolute;width:34277;height:171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">
                        <v:imagedata r:id="rId11" o:title="Text&#10;&#10;Description automatically generated"/>
                      </v:shape>
                      <v:shape id="Picture 7" o:spid="_x0000_s1031" type="#_x0000_t75" alt="Text&#10;&#10;Description automatically generated" style="position:absolute;top:16599;width:34321;height:189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">
                        <v:imagedata r:id="rId12" o:title="Text&#10;&#10;Description automatically generated"/>
                      </v:shape>
                      <v:shape id="Picture 10" o:spid="_x0000_s1032" type="#_x0000_t75" alt="Text&#10;&#10;Description automatically generated" style="position:absolute;top:31511;width:34321;height:15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">
                        <v:imagedata r:id="rId13" o:title="Text&#10;&#10;Description automatically generated"/>
                      </v:shape>
                    </v:group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1" o:spid="_x0000_s1033" type="#_x0000_t202" style="position:absolute;left:40742;top:7349;width:25980;height:256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" fillcolor="white [3201]" strokeweight=".5pt">
                      <v:textbox>
                        <w:txbxContent>
                          <w:p w14:paraId="4D6968FB" w14:textId="19AC9A02" w:rsidR="00E835F9" w:rsidRPr="00C74445" w:rsidRDefault="00192613" w:rsidP="000129F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e</w:t>
                            </w:r>
                            <w:r w:rsidR="00E835F9" w:rsidRPr="0019261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bp</w:t>
                            </w:r>
                            <w:proofErr w:type="spellEnd"/>
                            <w:r w:rsidR="00E835F9" w:rsidRPr="0019261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address:</w:t>
                            </w:r>
                            <w:r w:rsidR="00E835F9"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E835F9"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0xbfffea58</w:t>
                            </w:r>
                            <w:proofErr w:type="spellEnd"/>
                          </w:p>
                          <w:p w14:paraId="37F30A97" w14:textId="49174DD8" w:rsidR="00E835F9" w:rsidRPr="00C74445" w:rsidRDefault="00E835F9" w:rsidP="000129F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19261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Buffer address:</w:t>
                            </w:r>
                            <w:r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0xbfffe988</w:t>
                            </w:r>
                            <w:proofErr w:type="spellEnd"/>
                          </w:p>
                          <w:p w14:paraId="4D142959" w14:textId="1BEFB979" w:rsidR="00E835F9" w:rsidRDefault="00E835F9" w:rsidP="000129F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19261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Offset</w:t>
                            </w:r>
                            <w:r w:rsidR="00EC284B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start</w:t>
                            </w:r>
                            <w:r w:rsidRPr="0019261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192613" w:rsidRPr="0019261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:</w:t>
                            </w:r>
                            <w:r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208 + 4 = 212</w:t>
                            </w:r>
                          </w:p>
                          <w:p w14:paraId="7F07EC2A" w14:textId="4BA921A4" w:rsidR="00EC284B" w:rsidRPr="00C74445" w:rsidRDefault="00EC284B" w:rsidP="000129F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C284B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Offset end :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212 + 4 = 216</w:t>
                            </w:r>
                          </w:p>
                          <w:p w14:paraId="312B5A59" w14:textId="5AC8B2B9" w:rsidR="00E835F9" w:rsidRPr="00C74445" w:rsidRDefault="000129FD" w:rsidP="000129F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19261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Return A</w:t>
                            </w:r>
                            <w:r w:rsidR="00E835F9" w:rsidRPr="0019261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ddress:</w:t>
                            </w:r>
                            <w:r w:rsidR="00E835F9"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E835F9"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0xbfffea58</w:t>
                            </w:r>
                            <w:proofErr w:type="spellEnd"/>
                            <w:r w:rsidR="00E835F9"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+250</w:t>
                            </w:r>
                          </w:p>
                          <w:p w14:paraId="26AEA57E" w14:textId="150F9FE1" w:rsidR="000129FD" w:rsidRPr="00C74445" w:rsidRDefault="000129FD" w:rsidP="000129F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7B6FA054" w14:textId="2A49BD88" w:rsidR="000129FD" w:rsidRPr="00C74445" w:rsidRDefault="000129FD" w:rsidP="000129F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According </w:t>
                            </w:r>
                            <w:r w:rsidR="00277AEA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to </w:t>
                            </w:r>
                            <w:r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the </w:t>
                            </w:r>
                            <w:proofErr w:type="spellStart"/>
                            <w:r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gdb</w:t>
                            </w:r>
                            <w:proofErr w:type="spellEnd"/>
                            <w:r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result, the return</w:t>
                            </w:r>
                          </w:p>
                          <w:p w14:paraId="13752AB2" w14:textId="56FDE66E" w:rsidR="000129FD" w:rsidRPr="00C74445" w:rsidRDefault="000129FD" w:rsidP="000129F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address field starts from offset 212 and ends at offset 216. We calculated the return address as </w:t>
                            </w:r>
                          </w:p>
                          <w:p w14:paraId="3F1AB9E8" w14:textId="45ED52CB" w:rsidR="000129FD" w:rsidRPr="00C74445" w:rsidRDefault="000129FD" w:rsidP="000129F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0xbfffea58</w:t>
                            </w:r>
                            <w:proofErr w:type="spellEnd"/>
                            <w:r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+250 and added a larger value because when using the </w:t>
                            </w:r>
                            <w:proofErr w:type="spellStart"/>
                            <w:r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gdb</w:t>
                            </w:r>
                            <w:proofErr w:type="spellEnd"/>
                            <w:r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tool, some additional data may have been pushed on the stack. First we tried using </w:t>
                            </w:r>
                            <w:proofErr w:type="spellStart"/>
                            <w:r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0xbfffea58</w:t>
                            </w:r>
                            <w:proofErr w:type="spellEnd"/>
                            <w:r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+ 120. When that didn’t work, we chose a larger number and tried </w:t>
                            </w:r>
                            <w:proofErr w:type="spellStart"/>
                            <w:r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0xbfffea58</w:t>
                            </w:r>
                            <w:proofErr w:type="spellEnd"/>
                            <w:r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+250. </w:t>
                            </w:r>
                            <w:r w:rsid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This value worked!</w:t>
                            </w:r>
                            <w:r w:rsidRPr="00C74445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 </w:t>
                            </w:r>
                          </w:p>
                          <w:p w14:paraId="613130A1" w14:textId="77777777" w:rsidR="000129FD" w:rsidRDefault="000129FD" w:rsidP="000129F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6C8FE548" w14:textId="7FC7CC2B" w:rsidR="000129FD" w:rsidRPr="000129FD" w:rsidRDefault="000129FD" w:rsidP="000129FD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</v:group>
                  <v:group id="Group 37" o:spid="_x0000_s1034" style="position:absolute;left:7222;top:667;width:52965;height:6689" coordsize="52965,66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<v:shape id="Text Box 21" o:spid="_x0000_s1035" type="#_x0000_t202" style="position:absolute;left:34861;width:18104;height:66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3WpxAAAANs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Mfw/BJ+gFw8AAAA//8DAFBLAQItABQABgAIAAAAIQDb4fbL7gAAAIUBAAATAAAAAAAAAAAA&#10;AAAAAAAAAABbQ29udGVudF9UeXBlc10ueG1sUEsBAi0AFAAGAAgAAAAhAFr0LFu/AAAAFQEAAAsA&#10;AAAAAAAAAAAAAAAAHwEAAF9yZWxzLy5yZWxzUEsBAi0AFAAGAAgAAAAhAHU3danEAAAA2wAAAA8A&#10;AAAAAAAAAAAAAAAABwIAAGRycy9kb3ducmV2LnhtbFBLBQYAAAAAAwADALcAAAD4AgAAAAA=&#10;" filled="f" stroked="f" strokeweight=".5pt">
                      <v:textbox>
                        <w:txbxContent>
                          <w:p w14:paraId="5591A216" w14:textId="160BB18E" w:rsidR="00192613" w:rsidRPr="00192613" w:rsidRDefault="00B36897" w:rsidP="00192613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192613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 xml:space="preserve">Break point on </w:t>
                            </w:r>
                            <w:proofErr w:type="spellStart"/>
                            <w:r w:rsidRPr="00192613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bof</w:t>
                            </w:r>
                            <w:proofErr w:type="spellEnd"/>
                            <w:r w:rsidRPr="00192613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 xml:space="preserve"> function</w:t>
                            </w:r>
                          </w:p>
                          <w:p w14:paraId="194DC47C" w14:textId="77777777" w:rsidR="00192613" w:rsidRPr="00192613" w:rsidRDefault="00192613" w:rsidP="00192613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 w:rsidRPr="00192613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Running the program</w:t>
                            </w:r>
                          </w:p>
                          <w:p w14:paraId="6A855D00" w14:textId="77777777" w:rsidR="00192613" w:rsidRPr="00B36897" w:rsidRDefault="00192613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v:textbox>
                    </v:shape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6" o:spid="_x0000_s1036" type="#_x0000_t32" style="position:absolute;top:3111;width:3490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" strokecolor="#ffc000 [3207]" strokeweight="1pt">
                      <v:stroke endarrow="block" joinstyle="miter"/>
                    </v:shape>
                    <v:shape id="Straight Arrow Connector 15" o:spid="_x0000_s1037" type="#_x0000_t32" style="position:absolute;left:571;top:1365;width:3490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" strokecolor="#5b9bd5 [3208]" strokeweight="1pt">
                      <v:stroke endarrow="block" joinstyle="miter"/>
                    </v:shape>
                  </v:group>
                </v:group>
                <v:group id="Group 39" o:spid="_x0000_s1038" style="position:absolute;left:12061;top:38578;width:55008;height:7470" coordsize="55007,7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Text Box 27" o:spid="_x0000_s1039" type="#_x0000_t202" style="position:absolute;left:34532;width:18104;height:25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" filled="f" stroked="f" strokeweight=".5pt">
                    <v:textbox>
                      <w:txbxContent>
                        <w:p w14:paraId="536A5C0C" w14:textId="78732285" w:rsidR="00B36897" w:rsidRPr="00B36897" w:rsidRDefault="00B36897" w:rsidP="00B36897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en-US"/>
                            </w:rPr>
                            <w:t xml:space="preserve">Find the </w:t>
                          </w:r>
                          <w:proofErr w:type="spellStart"/>
                          <w:r w:rsidR="00E835F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en-US"/>
                            </w:rPr>
                            <w:t>ebp’s</w:t>
                          </w:r>
                          <w:proofErr w:type="spellEnd"/>
                          <w:r w:rsidR="00E835F9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en-US"/>
                            </w:rPr>
                            <w:t xml:space="preserve"> address</w:t>
                          </w:r>
                        </w:p>
                      </w:txbxContent>
                    </v:textbox>
                  </v:shape>
                  <v:shape id="Text Box 28" o:spid="_x0000_s1040" type="#_x0000_t202" style="position:absolute;left:36904;top:2591;width:18103;height:25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dw0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" filled="f" stroked="f" strokeweight=".5pt">
                    <v:textbox>
                      <w:txbxContent>
                        <w:p w14:paraId="7BA50FAB" w14:textId="6A24F8B2" w:rsidR="00E835F9" w:rsidRPr="00B36897" w:rsidRDefault="00E835F9" w:rsidP="00E835F9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en-US"/>
                            </w:rPr>
                            <w:t xml:space="preserve">Find the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en-US"/>
                            </w:rPr>
                            <w:t>buffers’s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en-US"/>
                            </w:rPr>
                            <w:t xml:space="preserve"> address</w:t>
                          </w:r>
                        </w:p>
                      </w:txbxContent>
                    </v:textbox>
                  </v:shape>
                  <v:shape id="Text Box 30" o:spid="_x0000_s1041" type="#_x0000_t202" style="position:absolute;left:31354;top:4889;width:19560;height:2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kbv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n6JG78MAAADbAAAADwAA&#10;AAAAAAAAAAAAAAAHAgAAZHJzL2Rvd25yZXYueG1sUEsFBgAAAAADAAMAtwAAAPcCAAAAAA==&#10;" filled="f" stroked="f" strokeweight=".5pt">
                    <v:textbox>
                      <w:txbxContent>
                        <w:p w14:paraId="0B92052D" w14:textId="5B1A599B" w:rsidR="00E835F9" w:rsidRPr="00B36897" w:rsidRDefault="00E835F9" w:rsidP="00E835F9">
                          <w:pP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en-US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en-US"/>
                            </w:rPr>
                            <w:t xml:space="preserve">Find the </w:t>
                          </w:r>
                          <w:r w:rsidR="00EA2B0F">
                            <w:rPr>
                              <w:rFonts w:ascii="Times New Roman" w:hAnsi="Times New Roman" w:cs="Times New Roman"/>
                              <w:sz w:val="20"/>
                              <w:szCs w:val="20"/>
                              <w:lang w:val="en-US"/>
                            </w:rPr>
                            <w:t>offset</w:t>
                          </w:r>
                        </w:p>
                      </w:txbxContent>
                    </v:textbox>
                  </v:shape>
                  <v:shape id="Straight Arrow Connector 17" o:spid="_x0000_s1042" type="#_x0000_t32" style="position:absolute;top:1373;width:34899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" strokecolor="#a5a5a5 [3206]" strokeweight="1pt">
                    <v:stroke endarrow="block" joinstyle="miter"/>
                  </v:shape>
                  <v:shape id="Straight Arrow Connector 18" o:spid="_x0000_s1043" type="#_x0000_t32" style="position:absolute;left:2004;top:3891;width:3490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" strokecolor="#ffc000 [3207]" strokeweight="1pt">
                    <v:stroke endarrow="block" joinstyle="miter"/>
                  </v:shape>
                  <v:shape id="Straight Arrow Connector 29" o:spid="_x0000_s1044" type="#_x0000_t32" style="position:absolute;left:13691;top:6214;width:18209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" strokecolor="#70ad47 [3209]" strokeweight="1pt">
                    <v:stroke endarrow="block" joinstyle="miter"/>
                  </v:shape>
                </v:group>
              </v:group>
            </w:pict>
          </mc:Fallback>
        </mc:AlternateContent>
      </w:r>
    </w:p>
    <w:p w14:paraId="4FA9FAA7" w14:textId="6AA6190B" w:rsidR="00C74445" w:rsidRPr="00C74445" w:rsidRDefault="00C74445" w:rsidP="00C74445">
      <w:pPr>
        <w:rPr>
          <w:sz w:val="24"/>
          <w:szCs w:val="24"/>
        </w:rPr>
      </w:pPr>
    </w:p>
    <w:p w14:paraId="27AE30F4" w14:textId="6098B5EA" w:rsidR="00C74445" w:rsidRPr="00C74445" w:rsidRDefault="00C74445" w:rsidP="00C74445">
      <w:pPr>
        <w:rPr>
          <w:sz w:val="24"/>
          <w:szCs w:val="24"/>
        </w:rPr>
      </w:pPr>
    </w:p>
    <w:p w14:paraId="5D87B177" w14:textId="39B00BCE" w:rsidR="00C74445" w:rsidRPr="00C74445" w:rsidRDefault="00C74445" w:rsidP="00C74445">
      <w:pPr>
        <w:rPr>
          <w:sz w:val="24"/>
          <w:szCs w:val="24"/>
        </w:rPr>
      </w:pPr>
    </w:p>
    <w:p w14:paraId="31C1B50E" w14:textId="6F4B9E0B" w:rsidR="00C74445" w:rsidRPr="00C74445" w:rsidRDefault="00C74445" w:rsidP="00C74445">
      <w:pPr>
        <w:rPr>
          <w:sz w:val="24"/>
          <w:szCs w:val="24"/>
        </w:rPr>
      </w:pPr>
    </w:p>
    <w:p w14:paraId="42FB0288" w14:textId="329D0309" w:rsidR="00C74445" w:rsidRPr="00C74445" w:rsidRDefault="00C74445" w:rsidP="00C74445">
      <w:pPr>
        <w:rPr>
          <w:sz w:val="24"/>
          <w:szCs w:val="24"/>
        </w:rPr>
      </w:pPr>
    </w:p>
    <w:p w14:paraId="4C8A2BC3" w14:textId="6BBDBA38" w:rsidR="00C74445" w:rsidRPr="00C74445" w:rsidRDefault="00C74445" w:rsidP="00C74445">
      <w:pPr>
        <w:rPr>
          <w:sz w:val="24"/>
          <w:szCs w:val="24"/>
        </w:rPr>
      </w:pPr>
    </w:p>
    <w:p w14:paraId="689DE323" w14:textId="0C1FAC08" w:rsidR="00C74445" w:rsidRDefault="00C74445" w:rsidP="00C74445">
      <w:pPr>
        <w:rPr>
          <w:noProof/>
        </w:rPr>
      </w:pPr>
    </w:p>
    <w:p w14:paraId="36175B1D" w14:textId="390F47D2" w:rsidR="00C74445" w:rsidRDefault="00C74445" w:rsidP="00C74445">
      <w:pPr>
        <w:jc w:val="right"/>
        <w:rPr>
          <w:sz w:val="24"/>
          <w:szCs w:val="24"/>
        </w:rPr>
      </w:pPr>
    </w:p>
    <w:p w14:paraId="1A43066D" w14:textId="3C0DABD4" w:rsidR="00C74445" w:rsidRDefault="00C74445" w:rsidP="00C74445">
      <w:pPr>
        <w:jc w:val="right"/>
        <w:rPr>
          <w:sz w:val="24"/>
          <w:szCs w:val="24"/>
        </w:rPr>
      </w:pPr>
    </w:p>
    <w:p w14:paraId="021762F1" w14:textId="0D26642D" w:rsidR="002377C6" w:rsidRDefault="002377C6" w:rsidP="002377C6">
      <w:pPr>
        <w:tabs>
          <w:tab w:val="right" w:pos="4384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5F7A4A46" w14:textId="4230C47C" w:rsidR="005269A6" w:rsidRDefault="005269A6" w:rsidP="002377C6">
      <w:pPr>
        <w:tabs>
          <w:tab w:val="right" w:pos="4384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3EE92ED" w14:textId="52876BAF" w:rsidR="005269A6" w:rsidRDefault="005269A6" w:rsidP="002377C6">
      <w:pPr>
        <w:tabs>
          <w:tab w:val="right" w:pos="4384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303AED65" w14:textId="5FB206D8" w:rsidR="005269A6" w:rsidRDefault="005269A6" w:rsidP="002377C6">
      <w:pPr>
        <w:tabs>
          <w:tab w:val="right" w:pos="4384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BBD6D6D" w14:textId="77777777" w:rsidR="005269A6" w:rsidRDefault="005269A6" w:rsidP="002377C6">
      <w:pPr>
        <w:tabs>
          <w:tab w:val="right" w:pos="4384"/>
        </w:tabs>
        <w:rPr>
          <w:rFonts w:ascii="Times New Roman" w:hAnsi="Times New Roman" w:cs="Times New Roman"/>
        </w:rPr>
      </w:pPr>
    </w:p>
    <w:p w14:paraId="064C9692" w14:textId="77777777" w:rsidR="005269A6" w:rsidRDefault="005269A6" w:rsidP="002377C6">
      <w:pPr>
        <w:tabs>
          <w:tab w:val="right" w:pos="4384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1E3C878" w14:textId="77777777" w:rsidR="005269A6" w:rsidRDefault="005269A6" w:rsidP="002377C6">
      <w:pPr>
        <w:tabs>
          <w:tab w:val="right" w:pos="4384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59FBBA7" w14:textId="1A8E678E" w:rsidR="005269A6" w:rsidRPr="005269A6" w:rsidRDefault="005269A6" w:rsidP="002377C6">
      <w:pPr>
        <w:tabs>
          <w:tab w:val="right" w:pos="4384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5269A6">
        <w:rPr>
          <w:rFonts w:ascii="Times New Roman" w:hAnsi="Times New Roman" w:cs="Times New Roman"/>
          <w:b/>
          <w:bCs/>
          <w:sz w:val="24"/>
          <w:szCs w:val="24"/>
        </w:rPr>
        <w:lastRenderedPageBreak/>
        <w:t>Compilation</w:t>
      </w:r>
    </w:p>
    <w:p w14:paraId="04A141AC" w14:textId="4AE95CF3" w:rsidR="00C74445" w:rsidRPr="00F16787" w:rsidRDefault="002377C6" w:rsidP="002377C6">
      <w:pPr>
        <w:tabs>
          <w:tab w:val="right" w:pos="4384"/>
        </w:tabs>
        <w:rPr>
          <w:rFonts w:ascii="Times New Roman" w:hAnsi="Times New Roman" w:cs="Times New Roman"/>
        </w:rPr>
      </w:pPr>
      <w:r w:rsidRPr="00F16787">
        <w:rPr>
          <w:rFonts w:ascii="Times New Roman" w:hAnsi="Times New Roman" w:cs="Times New Roman"/>
        </w:rPr>
        <w:t>We compiled the program and turn</w:t>
      </w:r>
      <w:r w:rsidR="0046625F">
        <w:rPr>
          <w:rFonts w:ascii="Times New Roman" w:hAnsi="Times New Roman" w:cs="Times New Roman"/>
        </w:rPr>
        <w:t>ed</w:t>
      </w:r>
      <w:r w:rsidRPr="00F16787">
        <w:rPr>
          <w:rFonts w:ascii="Times New Roman" w:hAnsi="Times New Roman" w:cs="Times New Roman"/>
        </w:rPr>
        <w:t xml:space="preserve"> off the </w:t>
      </w:r>
      <w:proofErr w:type="spellStart"/>
      <w:r w:rsidRPr="00F16787">
        <w:rPr>
          <w:rFonts w:ascii="Times New Roman" w:hAnsi="Times New Roman" w:cs="Times New Roman"/>
        </w:rPr>
        <w:t>StackGuard</w:t>
      </w:r>
      <w:proofErr w:type="spellEnd"/>
      <w:r w:rsidRPr="00F16787">
        <w:rPr>
          <w:rFonts w:ascii="Times New Roman" w:hAnsi="Times New Roman" w:cs="Times New Roman"/>
        </w:rPr>
        <w:t xml:space="preserve"> and the non-executable stack protections. We then made the program a root-owned Set-UID program as shown below.</w:t>
      </w:r>
      <w:r w:rsidR="00E133EC" w:rsidRPr="00F16787">
        <w:rPr>
          <w:rFonts w:ascii="Times New Roman" w:hAnsi="Times New Roman" w:cs="Times New Roman"/>
        </w:rPr>
        <w:t xml:space="preserve"> </w:t>
      </w:r>
      <w:r w:rsidR="00A965BE" w:rsidRPr="00F16787">
        <w:rPr>
          <w:rFonts w:ascii="Times New Roman" w:hAnsi="Times New Roman" w:cs="Times New Roman"/>
        </w:rPr>
        <w:t xml:space="preserve">Since we are working with </w:t>
      </w:r>
      <w:proofErr w:type="spellStart"/>
      <w:r w:rsidR="00A965BE" w:rsidRPr="00F16787">
        <w:rPr>
          <w:rFonts w:ascii="Times New Roman" w:hAnsi="Times New Roman" w:cs="Times New Roman"/>
        </w:rPr>
        <w:t>Ubuntul6.04</w:t>
      </w:r>
      <w:proofErr w:type="spellEnd"/>
      <w:r w:rsidR="00A965BE" w:rsidRPr="00F16787">
        <w:rPr>
          <w:rFonts w:ascii="Times New Roman" w:hAnsi="Times New Roman" w:cs="Times New Roman"/>
        </w:rPr>
        <w:t xml:space="preserve"> VM, we only get the normal shell and not the root shell</w:t>
      </w:r>
      <w:r w:rsidR="00F16787" w:rsidRPr="00F16787">
        <w:rPr>
          <w:rFonts w:ascii="Times New Roman" w:hAnsi="Times New Roman" w:cs="Times New Roman"/>
        </w:rPr>
        <w:t xml:space="preserve"> because of the countermeasure</w:t>
      </w:r>
      <w:r w:rsidR="0046625F">
        <w:rPr>
          <w:rFonts w:ascii="Times New Roman" w:hAnsi="Times New Roman" w:cs="Times New Roman"/>
        </w:rPr>
        <w:t>s</w:t>
      </w:r>
      <w:r w:rsidR="00F16787" w:rsidRPr="00F16787">
        <w:rPr>
          <w:rFonts w:ascii="Times New Roman" w:hAnsi="Times New Roman" w:cs="Times New Roman"/>
        </w:rPr>
        <w:t xml:space="preserve"> implemented in this version of Ubuntu</w:t>
      </w:r>
      <w:r w:rsidR="00A965BE" w:rsidRPr="00F16787">
        <w:rPr>
          <w:rFonts w:ascii="Times New Roman" w:hAnsi="Times New Roman" w:cs="Times New Roman"/>
        </w:rPr>
        <w:t>. To fix this issue we used</w:t>
      </w:r>
      <w:r w:rsidR="00F16787" w:rsidRPr="00F16787">
        <w:rPr>
          <w:rFonts w:ascii="Times New Roman" w:hAnsi="Times New Roman" w:cs="Times New Roman"/>
        </w:rPr>
        <w:t xml:space="preserve">: </w:t>
      </w:r>
      <w:proofErr w:type="spellStart"/>
      <w:r w:rsidR="00F16787" w:rsidRPr="00EC284B">
        <w:rPr>
          <w:rFonts w:ascii="Times New Roman" w:hAnsi="Times New Roman" w:cs="Times New Roman"/>
          <w:b/>
          <w:bCs/>
        </w:rPr>
        <w:t>sudo</w:t>
      </w:r>
      <w:proofErr w:type="spellEnd"/>
      <w:r w:rsidR="00F16787" w:rsidRPr="00EC284B">
        <w:rPr>
          <w:rFonts w:ascii="Times New Roman" w:hAnsi="Times New Roman" w:cs="Times New Roman"/>
          <w:b/>
          <w:bCs/>
        </w:rPr>
        <w:t xml:space="preserve"> ln - sf /bin/</w:t>
      </w:r>
      <w:proofErr w:type="spellStart"/>
      <w:r w:rsidR="00F16787" w:rsidRPr="00EC284B">
        <w:rPr>
          <w:rFonts w:ascii="Times New Roman" w:hAnsi="Times New Roman" w:cs="Times New Roman"/>
          <w:b/>
          <w:bCs/>
        </w:rPr>
        <w:t>zsh</w:t>
      </w:r>
      <w:proofErr w:type="spellEnd"/>
      <w:r w:rsidR="00F16787" w:rsidRPr="00EC284B">
        <w:rPr>
          <w:rFonts w:ascii="Times New Roman" w:hAnsi="Times New Roman" w:cs="Times New Roman"/>
          <w:b/>
          <w:bCs/>
        </w:rPr>
        <w:t xml:space="preserve"> /bin/</w:t>
      </w:r>
      <w:proofErr w:type="spellStart"/>
      <w:r w:rsidR="00F16787" w:rsidRPr="00EC284B">
        <w:rPr>
          <w:rFonts w:ascii="Times New Roman" w:hAnsi="Times New Roman" w:cs="Times New Roman"/>
          <w:b/>
          <w:bCs/>
        </w:rPr>
        <w:t>sh</w:t>
      </w:r>
      <w:proofErr w:type="spellEnd"/>
      <w:r w:rsidR="00F16787" w:rsidRPr="00F16787">
        <w:rPr>
          <w:rFonts w:ascii="Times New Roman" w:hAnsi="Times New Roman" w:cs="Times New Roman"/>
        </w:rPr>
        <w:t xml:space="preserve"> command to link </w:t>
      </w:r>
      <w:r w:rsidR="0046625F">
        <w:rPr>
          <w:rFonts w:ascii="Times New Roman" w:hAnsi="Times New Roman" w:cs="Times New Roman"/>
        </w:rPr>
        <w:t xml:space="preserve"> </w:t>
      </w:r>
      <w:r w:rsidR="00F16787" w:rsidRPr="00F16787">
        <w:rPr>
          <w:rFonts w:ascii="Times New Roman" w:hAnsi="Times New Roman" w:cs="Times New Roman"/>
        </w:rPr>
        <w:t>/bin/</w:t>
      </w:r>
      <w:proofErr w:type="spellStart"/>
      <w:r w:rsidR="00F16787" w:rsidRPr="00F16787">
        <w:rPr>
          <w:rFonts w:ascii="Times New Roman" w:hAnsi="Times New Roman" w:cs="Times New Roman"/>
        </w:rPr>
        <w:t>sh</w:t>
      </w:r>
      <w:proofErr w:type="spellEnd"/>
      <w:r w:rsidR="00F16787" w:rsidRPr="00F16787">
        <w:rPr>
          <w:rFonts w:ascii="Times New Roman" w:hAnsi="Times New Roman" w:cs="Times New Roman"/>
        </w:rPr>
        <w:t xml:space="preserve"> to another shell that does not have </w:t>
      </w:r>
      <w:r w:rsidR="0046625F">
        <w:rPr>
          <w:rFonts w:ascii="Times New Roman" w:hAnsi="Times New Roman" w:cs="Times New Roman"/>
        </w:rPr>
        <w:t xml:space="preserve">that </w:t>
      </w:r>
      <w:r w:rsidR="00F16787" w:rsidRPr="00F16787">
        <w:rPr>
          <w:rFonts w:ascii="Times New Roman" w:hAnsi="Times New Roman" w:cs="Times New Roman"/>
        </w:rPr>
        <w:t xml:space="preserve">countermeasure. </w:t>
      </w:r>
      <w:r w:rsidR="00E133EC" w:rsidRPr="00F16787">
        <w:rPr>
          <w:rFonts w:ascii="Times New Roman" w:hAnsi="Times New Roman" w:cs="Times New Roman"/>
        </w:rPr>
        <w:t xml:space="preserve">After filling out and compiling the exploit.py file, we </w:t>
      </w:r>
      <w:r w:rsidR="00277AEA">
        <w:rPr>
          <w:rFonts w:ascii="Times New Roman" w:hAnsi="Times New Roman" w:cs="Times New Roman"/>
        </w:rPr>
        <w:t>executed</w:t>
      </w:r>
      <w:r w:rsidR="00E133EC" w:rsidRPr="00F16787">
        <w:rPr>
          <w:rFonts w:ascii="Times New Roman" w:hAnsi="Times New Roman" w:cs="Times New Roman"/>
        </w:rPr>
        <w:t xml:space="preserve"> </w:t>
      </w:r>
      <w:proofErr w:type="spellStart"/>
      <w:r w:rsidR="00E133EC" w:rsidRPr="00F16787">
        <w:rPr>
          <w:rFonts w:ascii="Times New Roman" w:hAnsi="Times New Roman" w:cs="Times New Roman"/>
        </w:rPr>
        <w:t>stack.c</w:t>
      </w:r>
      <w:proofErr w:type="spellEnd"/>
      <w:r w:rsidR="00277C70" w:rsidRPr="00F16787">
        <w:rPr>
          <w:rFonts w:ascii="Times New Roman" w:hAnsi="Times New Roman" w:cs="Times New Roman"/>
        </w:rPr>
        <w:t xml:space="preserve"> (the vulnerable program)</w:t>
      </w:r>
      <w:r w:rsidR="00E133EC" w:rsidRPr="00F16787">
        <w:rPr>
          <w:rFonts w:ascii="Times New Roman" w:hAnsi="Times New Roman" w:cs="Times New Roman"/>
        </w:rPr>
        <w:t xml:space="preserve">. </w:t>
      </w:r>
      <w:r w:rsidR="00192613" w:rsidRPr="00F16787">
        <w:rPr>
          <w:rFonts w:ascii="Times New Roman" w:hAnsi="Times New Roman" w:cs="Times New Roman"/>
        </w:rPr>
        <w:t xml:space="preserve">We were successfully able to exploit the vulnerable program and obtain root privilege. </w:t>
      </w:r>
    </w:p>
    <w:p w14:paraId="52E20A45" w14:textId="44B0E975" w:rsidR="008B79F5" w:rsidRDefault="008B79F5" w:rsidP="002377C6">
      <w:pPr>
        <w:tabs>
          <w:tab w:val="right" w:pos="4384"/>
        </w:tabs>
        <w:rPr>
          <w:rFonts w:ascii="Times New Roman" w:hAnsi="Times New Roman" w:cs="Times New Roman"/>
        </w:rPr>
      </w:pPr>
    </w:p>
    <w:p w14:paraId="51F91906" w14:textId="45167B0E" w:rsidR="008B79F5" w:rsidRPr="00192613" w:rsidRDefault="008B79F5" w:rsidP="002377C6">
      <w:pPr>
        <w:tabs>
          <w:tab w:val="right" w:pos="4384"/>
        </w:tabs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A7BAAD8" wp14:editId="25849834">
            <wp:extent cx="4166111" cy="3359150"/>
            <wp:effectExtent l="0" t="0" r="6350" b="0"/>
            <wp:docPr id="46" name="Picture 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79380" cy="3369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9E226" w14:textId="1200E46F" w:rsidR="00C74445" w:rsidRPr="00C74445" w:rsidRDefault="00C74445" w:rsidP="00C74445">
      <w:pPr>
        <w:rPr>
          <w:sz w:val="24"/>
          <w:szCs w:val="24"/>
        </w:rPr>
      </w:pPr>
    </w:p>
    <w:p w14:paraId="26083905" w14:textId="183B5EF6" w:rsidR="00C74445" w:rsidRDefault="00C74445" w:rsidP="00C74445">
      <w:pPr>
        <w:rPr>
          <w:sz w:val="24"/>
          <w:szCs w:val="24"/>
        </w:rPr>
      </w:pPr>
    </w:p>
    <w:p w14:paraId="38B6B040" w14:textId="53945985" w:rsidR="00106F14" w:rsidRDefault="00106F14" w:rsidP="00C74445">
      <w:pPr>
        <w:rPr>
          <w:sz w:val="24"/>
          <w:szCs w:val="24"/>
        </w:rPr>
      </w:pPr>
    </w:p>
    <w:p w14:paraId="7D3B2E16" w14:textId="4A783A4C" w:rsidR="00106F14" w:rsidRDefault="00106F14" w:rsidP="00C74445">
      <w:pPr>
        <w:rPr>
          <w:sz w:val="24"/>
          <w:szCs w:val="24"/>
        </w:rPr>
      </w:pPr>
    </w:p>
    <w:p w14:paraId="30C67492" w14:textId="0CE77AA3" w:rsidR="00106F14" w:rsidRDefault="00106F14" w:rsidP="00C74445">
      <w:pPr>
        <w:rPr>
          <w:sz w:val="24"/>
          <w:szCs w:val="24"/>
        </w:rPr>
      </w:pPr>
    </w:p>
    <w:p w14:paraId="795055BE" w14:textId="781FC1DB" w:rsidR="00106F14" w:rsidRDefault="00106F14" w:rsidP="00C74445">
      <w:pPr>
        <w:rPr>
          <w:sz w:val="24"/>
          <w:szCs w:val="24"/>
        </w:rPr>
      </w:pPr>
    </w:p>
    <w:p w14:paraId="766D351A" w14:textId="68CB701A" w:rsidR="00106F14" w:rsidRPr="00C74445" w:rsidRDefault="00106F14" w:rsidP="00C74445">
      <w:pPr>
        <w:rPr>
          <w:sz w:val="24"/>
          <w:szCs w:val="24"/>
        </w:rPr>
      </w:pPr>
    </w:p>
    <w:sectPr w:rsidR="00106F14" w:rsidRPr="00C7444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60793" w14:textId="77777777" w:rsidR="00592F2D" w:rsidRDefault="00592F2D" w:rsidP="00C74445">
      <w:pPr>
        <w:spacing w:after="0" w:line="240" w:lineRule="auto"/>
      </w:pPr>
      <w:r>
        <w:separator/>
      </w:r>
    </w:p>
  </w:endnote>
  <w:endnote w:type="continuationSeparator" w:id="0">
    <w:p w14:paraId="711A4FCD" w14:textId="77777777" w:rsidR="00592F2D" w:rsidRDefault="00592F2D" w:rsidP="00C74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72C87" w14:textId="77777777" w:rsidR="00592F2D" w:rsidRDefault="00592F2D" w:rsidP="00C74445">
      <w:pPr>
        <w:spacing w:after="0" w:line="240" w:lineRule="auto"/>
      </w:pPr>
      <w:r>
        <w:separator/>
      </w:r>
    </w:p>
  </w:footnote>
  <w:footnote w:type="continuationSeparator" w:id="0">
    <w:p w14:paraId="219D0C98" w14:textId="77777777" w:rsidR="00592F2D" w:rsidRDefault="00592F2D" w:rsidP="00C744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jE0NjE3sjQ1tzBU0lEKTi0uzszPAykwrAUAbCmP/ywAAAA="/>
  </w:docVars>
  <w:rsids>
    <w:rsidRoot w:val="004D5C5B"/>
    <w:rsid w:val="000129FD"/>
    <w:rsid w:val="00057047"/>
    <w:rsid w:val="00106F14"/>
    <w:rsid w:val="00183255"/>
    <w:rsid w:val="00192613"/>
    <w:rsid w:val="00224506"/>
    <w:rsid w:val="002377C6"/>
    <w:rsid w:val="00277AEA"/>
    <w:rsid w:val="00277C70"/>
    <w:rsid w:val="002B1ED9"/>
    <w:rsid w:val="0046625F"/>
    <w:rsid w:val="004D5C5B"/>
    <w:rsid w:val="005269A6"/>
    <w:rsid w:val="00592F2D"/>
    <w:rsid w:val="00593BF9"/>
    <w:rsid w:val="00637D4A"/>
    <w:rsid w:val="00766F34"/>
    <w:rsid w:val="00846037"/>
    <w:rsid w:val="008551F1"/>
    <w:rsid w:val="008B79F5"/>
    <w:rsid w:val="0090733C"/>
    <w:rsid w:val="009502AE"/>
    <w:rsid w:val="009515F8"/>
    <w:rsid w:val="00A32A49"/>
    <w:rsid w:val="00A965BE"/>
    <w:rsid w:val="00B36897"/>
    <w:rsid w:val="00B55590"/>
    <w:rsid w:val="00BB1D30"/>
    <w:rsid w:val="00C74445"/>
    <w:rsid w:val="00D97AC9"/>
    <w:rsid w:val="00DB4BF9"/>
    <w:rsid w:val="00E133EC"/>
    <w:rsid w:val="00E55C72"/>
    <w:rsid w:val="00E835F9"/>
    <w:rsid w:val="00E85DC1"/>
    <w:rsid w:val="00EA2B0F"/>
    <w:rsid w:val="00EC284B"/>
    <w:rsid w:val="00F16787"/>
    <w:rsid w:val="00F87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37509"/>
  <w15:chartTrackingRefBased/>
  <w15:docId w15:val="{55D63172-E2F9-40DC-959F-764F60E75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129F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74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445"/>
  </w:style>
  <w:style w:type="paragraph" w:styleId="Footer">
    <w:name w:val="footer"/>
    <w:basedOn w:val="Normal"/>
    <w:link w:val="FooterChar"/>
    <w:uiPriority w:val="99"/>
    <w:unhideWhenUsed/>
    <w:rsid w:val="00C74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ir Siddiqi</dc:creator>
  <cp:keywords/>
  <dc:description/>
  <cp:lastModifiedBy>Aamir Siddiqi</cp:lastModifiedBy>
  <cp:revision>2</cp:revision>
  <dcterms:created xsi:type="dcterms:W3CDTF">2021-09-26T10:36:00Z</dcterms:created>
  <dcterms:modified xsi:type="dcterms:W3CDTF">2021-09-26T10:36:00Z</dcterms:modified>
</cp:coreProperties>
</file>